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aron Feinst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ar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inst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53 Densmore Avenue, Encino, CA, USA Encino 9143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aronfeinste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057070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r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9/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